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iana L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e Nico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Desenzano del Gard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 del Gard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8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0016327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ianaliadenicol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